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 Trigonometric identities</w:t>
      </w:r>
    </w:p>
    <w:p>
      <w:pPr>
        <w:pStyle w:val="Author"/>
      </w:pPr>
      <w:r>
        <w:t xml:space="preserve">Shanelle Advani, Krish Chaudhary, Tom Coleman, 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 as to why certain trigonometric identities are 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2-19T15:37:19Z</dcterms:created>
  <dcterms:modified xsi:type="dcterms:W3CDTF">2025-02-19T15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